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CDCF3" w14:textId="69B8042E" w:rsidR="00F712EA" w:rsidRPr="006860C3" w:rsidRDefault="006860C3" w:rsidP="00F25C1E">
      <w:pPr>
        <w:spacing w:after="0" w:line="240" w:lineRule="auto"/>
        <w:jc w:val="right"/>
        <w:rPr>
          <w:rFonts w:ascii="Times New Roman" w:hAnsi="Times New Roman" w:cs="Times New Roman"/>
          <w:iCs/>
          <w:sz w:val="20"/>
          <w:szCs w:val="20"/>
          <w:lang w:val="en-US"/>
        </w:rPr>
      </w:pPr>
      <w:r w:rsidRPr="006860C3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Appendix No. </w:t>
      </w:r>
      <w:r w:rsidR="008E5FE1" w:rsidRPr="006860C3">
        <w:rPr>
          <w:rFonts w:ascii="Times New Roman" w:hAnsi="Times New Roman" w:cs="Times New Roman"/>
          <w:iCs/>
          <w:sz w:val="20"/>
          <w:szCs w:val="20"/>
          <w:lang w:val="en-US"/>
        </w:rPr>
        <w:t>4</w:t>
      </w:r>
      <w:r w:rsidR="00F712EA" w:rsidRPr="006860C3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 </w:t>
      </w:r>
      <w:r w:rsidRPr="006860C3">
        <w:rPr>
          <w:rFonts w:ascii="Times New Roman" w:hAnsi="Times New Roman" w:cs="Times New Roman"/>
          <w:iCs/>
          <w:sz w:val="20"/>
          <w:szCs w:val="20"/>
          <w:lang w:val="en-US"/>
        </w:rPr>
        <w:t>to the Regulations</w:t>
      </w:r>
      <w:r w:rsidR="00F712EA" w:rsidRPr="006860C3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 </w:t>
      </w:r>
    </w:p>
    <w:p w14:paraId="5E5E1197" w14:textId="77777777" w:rsidR="00317EB1" w:rsidRPr="006860C3" w:rsidRDefault="00317EB1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bookmarkStart w:id="0" w:name="Zał_4_sprawozdanie"/>
      <w:bookmarkEnd w:id="0"/>
    </w:p>
    <w:p w14:paraId="74E7CF1C" w14:textId="3417F486" w:rsidR="00F712EA" w:rsidRPr="006860C3" w:rsidRDefault="00F8556F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bookmarkStart w:id="1" w:name="_GoBack"/>
      <w:r w:rsidRPr="006860C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emplate for final report</w:t>
      </w:r>
      <w:r w:rsidR="006860C3"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bookmarkEnd w:id="1"/>
      <w:r w:rsidR="006860C3" w:rsidRPr="00964579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n the implementation of a research project proposed in</w:t>
      </w:r>
      <w:r w:rsidR="006860C3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the </w:t>
      </w:r>
      <w:r w:rsidR="004B4EC0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first</w:t>
      </w:r>
      <w:r w:rsidR="006860C3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edition of the</w:t>
      </w:r>
      <w:r w:rsidR="00F712EA"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726FBA" w:rsidRPr="006860C3">
        <w:rPr>
          <w:rFonts w:ascii="Times New Roman" w:hAnsi="Times New Roman" w:cs="Times New Roman"/>
          <w:b/>
          <w:bCs/>
          <w:sz w:val="24"/>
          <w:szCs w:val="24"/>
          <w:lang w:val="en-US"/>
        </w:rPr>
        <w:t>DEMO-Center</w:t>
      </w:r>
      <w:r w:rsidR="006860C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ompetition organized by</w:t>
      </w:r>
    </w:p>
    <w:p w14:paraId="7C0151AA" w14:textId="7A8F01BA" w:rsidR="00F712EA" w:rsidRPr="006860C3" w:rsidRDefault="006860C3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Research </w:t>
      </w:r>
      <w:r w:rsidR="004A3885"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Centre POB</w:t>
      </w:r>
      <w:r w:rsidR="00F712EA"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Photonic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Technologies</w:t>
      </w:r>
    </w:p>
    <w:p w14:paraId="59A6E78F" w14:textId="35781FFD" w:rsidR="00F712EA" w:rsidRPr="006860C3" w:rsidRDefault="006860C3" w:rsidP="00F25C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of the Warsaw University of Technology</w:t>
      </w:r>
      <w:r w:rsidR="00F712EA" w:rsidRPr="006860C3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423B106" w14:textId="176D0651" w:rsidR="00F712EA" w:rsidRPr="00CB2610" w:rsidRDefault="004A3885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</w:t>
      </w:r>
      <w:r w:rsidR="006860C3" w:rsidRPr="00CB2610">
        <w:rPr>
          <w:rFonts w:ascii="Times New Roman" w:eastAsia="Times New Roman" w:hAnsi="Times New Roman" w:cs="Times New Roman"/>
          <w:sz w:val="24"/>
          <w:szCs w:val="24"/>
          <w:lang w:val="en-US"/>
        </w:rPr>
        <w:t>itled</w:t>
      </w:r>
      <w:r w:rsidR="00F712EA" w:rsidRPr="00CB2610">
        <w:rPr>
          <w:rFonts w:ascii="Times New Roman" w:eastAsia="Times New Roman" w:hAnsi="Times New Roman" w:cs="Times New Roman"/>
          <w:sz w:val="24"/>
          <w:szCs w:val="24"/>
          <w:lang w:val="en-US"/>
        </w:rPr>
        <w:t>: ……………………………………………………………………………………</w:t>
      </w:r>
    </w:p>
    <w:p w14:paraId="684ADA11" w14:textId="012BAAA2" w:rsidR="00F712EA" w:rsidRPr="00CB2610" w:rsidRDefault="004A3885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</w:t>
      </w:r>
      <w:r w:rsidR="006860C3" w:rsidRPr="00CB2610">
        <w:rPr>
          <w:rFonts w:ascii="Times New Roman" w:eastAsia="Times New Roman" w:hAnsi="Times New Roman" w:cs="Times New Roman"/>
          <w:sz w:val="24"/>
          <w:szCs w:val="24"/>
          <w:lang w:val="en-US"/>
        </w:rPr>
        <w:t>eaded by</w:t>
      </w:r>
      <w:r w:rsidR="00F712EA" w:rsidRPr="00CB2610">
        <w:rPr>
          <w:rFonts w:ascii="Times New Roman" w:eastAsia="Times New Roman" w:hAnsi="Times New Roman" w:cs="Times New Roman"/>
          <w:sz w:val="24"/>
          <w:szCs w:val="24"/>
          <w:lang w:val="en-US"/>
        </w:rPr>
        <w:t>: …………………………………………………………………..</w:t>
      </w:r>
    </w:p>
    <w:p w14:paraId="2B9815F2" w14:textId="77777777" w:rsidR="00851E3F" w:rsidRPr="00CB2610" w:rsidRDefault="00851E3F" w:rsidP="00F25C1E">
      <w:pPr>
        <w:tabs>
          <w:tab w:val="left" w:pos="142"/>
        </w:tabs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9CA26F" w14:textId="109864BE" w:rsidR="00F712EA" w:rsidRPr="006860C3" w:rsidRDefault="00F712EA" w:rsidP="00F25C1E">
      <w:pPr>
        <w:tabs>
          <w:tab w:val="left" w:pos="142"/>
        </w:tabs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860C3">
        <w:rPr>
          <w:rFonts w:ascii="Times New Roman" w:eastAsia="Times New Roman" w:hAnsi="Times New Roman" w:cs="Times New Roman"/>
          <w:sz w:val="24"/>
          <w:szCs w:val="24"/>
          <w:lang w:val="en-US"/>
        </w:rPr>
        <w:t>1.</w:t>
      </w:r>
      <w:r w:rsidRPr="006860C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6860C3" w:rsidRPr="006860C3">
        <w:rPr>
          <w:rFonts w:ascii="Times New Roman" w:eastAsia="Times New Roman" w:hAnsi="Times New Roman" w:cs="Times New Roman"/>
          <w:sz w:val="24"/>
          <w:szCs w:val="24"/>
          <w:lang w:val="en-US"/>
        </w:rPr>
        <w:t>A synthetic description of the performe</w:t>
      </w:r>
      <w:r w:rsidR="006860C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 </w:t>
      </w:r>
      <w:r w:rsidR="006860C3" w:rsidRPr="006860C3">
        <w:rPr>
          <w:rFonts w:ascii="Times New Roman" w:eastAsia="Times New Roman" w:hAnsi="Times New Roman" w:cs="Times New Roman"/>
          <w:sz w:val="24"/>
          <w:szCs w:val="24"/>
          <w:lang w:val="en-US"/>
        </w:rPr>
        <w:t>research work</w:t>
      </w:r>
      <w:r w:rsidR="006860C3">
        <w:rPr>
          <w:rFonts w:ascii="Times New Roman" w:eastAsia="Times New Roman" w:hAnsi="Times New Roman" w:cs="Times New Roman"/>
          <w:sz w:val="24"/>
          <w:szCs w:val="24"/>
          <w:lang w:val="en-US"/>
        </w:rPr>
        <w:t>, including</w:t>
      </w:r>
      <w:r w:rsidRPr="006860C3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06103127" w14:textId="00088379" w:rsidR="00F712EA" w:rsidRPr="00431728" w:rsidRDefault="006860C3" w:rsidP="00633056">
      <w:pPr>
        <w:pStyle w:val="Akapitzlist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 objective</w:t>
      </w:r>
    </w:p>
    <w:p w14:paraId="363A5AD1" w14:textId="18275D3F" w:rsidR="00F712EA" w:rsidRPr="00313F24" w:rsidRDefault="006860C3" w:rsidP="00633056">
      <w:pPr>
        <w:pStyle w:val="Akapitzlist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scription of the </w:t>
      </w:r>
      <w:r w:rsidR="004A3885">
        <w:rPr>
          <w:rFonts w:ascii="Times New Roman" w:eastAsia="Times New Roman" w:hAnsi="Times New Roman" w:cs="Times New Roman"/>
          <w:sz w:val="24"/>
          <w:szCs w:val="24"/>
          <w:lang w:val="en-US"/>
        </w:rPr>
        <w:t>conducted</w:t>
      </w:r>
      <w:r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ork</w:t>
      </w:r>
      <w:r w:rsidR="00F712EA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r w:rsid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up to 1</w:t>
      </w:r>
      <w:r w:rsidR="008E2F0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page, font</w:t>
      </w:r>
      <w:r w:rsidR="00F712EA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E2F0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ize </w:t>
      </w:r>
      <w:r w:rsidR="00F712EA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min. 11)</w:t>
      </w:r>
    </w:p>
    <w:p w14:paraId="6AD3704A" w14:textId="77777777" w:rsidR="00851E3F" w:rsidRPr="00313F24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3B0E2C" w14:textId="247446AF" w:rsidR="00F329C3" w:rsidRPr="00431728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2</w:t>
      </w:r>
      <w:r w:rsidR="0090623B" w:rsidRPr="00431728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313F24">
        <w:rPr>
          <w:rFonts w:ascii="Times New Roman" w:eastAsia="Times New Roman" w:hAnsi="Times New Roman" w:cs="Times New Roman"/>
          <w:sz w:val="24"/>
          <w:szCs w:val="24"/>
        </w:rPr>
        <w:t>Names of project implement</w:t>
      </w:r>
      <w:r w:rsidR="008E2F0F">
        <w:rPr>
          <w:rFonts w:ascii="Times New Roman" w:eastAsia="Times New Roman" w:hAnsi="Times New Roman" w:cs="Times New Roman"/>
          <w:sz w:val="24"/>
          <w:szCs w:val="24"/>
        </w:rPr>
        <w:t>e</w:t>
      </w:r>
      <w:r w:rsidR="00313F24">
        <w:rPr>
          <w:rFonts w:ascii="Times New Roman" w:eastAsia="Times New Roman" w:hAnsi="Times New Roman" w:cs="Times New Roman"/>
          <w:sz w:val="24"/>
          <w:szCs w:val="24"/>
        </w:rPr>
        <w:t>rs</w:t>
      </w:r>
      <w:r w:rsidR="007D7C69" w:rsidRPr="00431728">
        <w:rPr>
          <w:rFonts w:ascii="Times New Roman" w:eastAsia="Times New Roman" w:hAnsi="Times New Roman" w:cs="Times New Roman"/>
          <w:sz w:val="24"/>
          <w:szCs w:val="24"/>
        </w:rPr>
        <w:t>:</w:t>
      </w:r>
      <w:r w:rsidR="00AF0841" w:rsidRPr="004317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6B0757" w14:textId="77777777" w:rsidR="00851E3F" w:rsidRPr="00431728" w:rsidRDefault="00851E3F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232"/>
        <w:gridCol w:w="2835"/>
      </w:tblGrid>
      <w:tr w:rsidR="00DE371A" w:rsidRPr="00431728" w14:paraId="58BDE19D" w14:textId="77777777" w:rsidTr="000421BF">
        <w:tc>
          <w:tcPr>
            <w:tcW w:w="6232" w:type="dxa"/>
          </w:tcPr>
          <w:p w14:paraId="50402D19" w14:textId="75955720" w:rsidR="000421BF" w:rsidRPr="00CB2610" w:rsidRDefault="00313F24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B26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Implement</w:t>
            </w:r>
            <w:r w:rsidR="008E2F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</w:t>
            </w:r>
            <w:r w:rsidRPr="00CB26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r</w:t>
            </w:r>
          </w:p>
          <w:p w14:paraId="1D508CF9" w14:textId="10DA296C" w:rsidR="000421BF" w:rsidRPr="00313F24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</w:t>
            </w:r>
            <w:r w:rsidR="00313F24"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me and surname of implement</w:t>
            </w:r>
            <w:r w:rsidR="008E2F0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  <w:r w:rsidR="00313F24"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</w:t>
            </w: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313F24"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tle</w:t>
            </w: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/</w:t>
            </w:r>
            <w:r w:rsidR="00313F24"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cademic degree</w:t>
            </w: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osition</w:t>
            </w: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lace of employment</w:t>
            </w:r>
            <w:r w:rsidRPr="00313F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835" w:type="dxa"/>
          </w:tcPr>
          <w:p w14:paraId="0B0AD782" w14:textId="6D2673BF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P </w:t>
            </w:r>
            <w:r w:rsidR="00313F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</w:t>
            </w:r>
          </w:p>
          <w:p w14:paraId="5117A5E4" w14:textId="7297DF11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E371A" w:rsidRPr="00431728" w14:paraId="60627C02" w14:textId="77777777" w:rsidTr="000421BF">
        <w:tc>
          <w:tcPr>
            <w:tcW w:w="6232" w:type="dxa"/>
          </w:tcPr>
          <w:p w14:paraId="21FC5B07" w14:textId="5A294466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50B8691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E371A" w:rsidRPr="00431728" w14:paraId="065D348F" w14:textId="77777777" w:rsidTr="000421BF">
        <w:tc>
          <w:tcPr>
            <w:tcW w:w="6232" w:type="dxa"/>
          </w:tcPr>
          <w:p w14:paraId="25569E5B" w14:textId="0F207B6B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652C549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421BF" w:rsidRPr="00431728" w14:paraId="0A5986E4" w14:textId="77777777" w:rsidTr="000421BF">
        <w:tc>
          <w:tcPr>
            <w:tcW w:w="6232" w:type="dxa"/>
          </w:tcPr>
          <w:p w14:paraId="07853B40" w14:textId="6C2B66EC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DB0119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835" w:type="dxa"/>
          </w:tcPr>
          <w:p w14:paraId="39875A51" w14:textId="77777777" w:rsidR="000421BF" w:rsidRPr="00431728" w:rsidRDefault="000421BF" w:rsidP="00F25C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0184DFD" w14:textId="77777777" w:rsidR="009154A3" w:rsidRPr="00431728" w:rsidRDefault="009154A3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AA1ABC" w14:textId="77777777" w:rsidR="003D452D" w:rsidRPr="00431728" w:rsidRDefault="003D452D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668851" w14:textId="77777777" w:rsidR="003D452D" w:rsidRPr="00431728" w:rsidRDefault="003D452D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93F1B" w14:textId="4C47DF69" w:rsidR="00F712EA" w:rsidRPr="00431728" w:rsidRDefault="00F712EA" w:rsidP="00A671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A67198" w:rsidRPr="0043172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ab/>
      </w:r>
      <w:r w:rsidR="00A67198" w:rsidRPr="004317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4957" w:rsidRPr="00431728">
        <w:rPr>
          <w:rFonts w:ascii="Times New Roman" w:eastAsia="Times New Roman" w:hAnsi="Times New Roman" w:cs="Times New Roman"/>
          <w:sz w:val="24"/>
          <w:szCs w:val="24"/>
        </w:rPr>
        <w:t>……………………….</w:t>
      </w:r>
    </w:p>
    <w:p w14:paraId="7591987E" w14:textId="5E06D2B2" w:rsidR="000144E1" w:rsidRPr="00313F24" w:rsidRDefault="00F712EA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(dat</w:t>
      </w:r>
      <w:r w:rsidR="00313F24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e and signature of head of project</w:t>
      </w:r>
      <w:r w:rsid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9F4957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="00313F2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="009F4957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stamp and signature of Bursar’s Proxy</w:t>
      </w:r>
      <w:r w:rsidR="009F4957" w:rsidRPr="00313F24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</w:p>
    <w:p w14:paraId="63B2D4A4" w14:textId="77777777" w:rsidR="000144E1" w:rsidRPr="00313F24" w:rsidRDefault="000144E1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11D910" w14:textId="77777777" w:rsidR="000144E1" w:rsidRPr="00313F24" w:rsidRDefault="000144E1" w:rsidP="00F25C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9AF380" w14:textId="77777777" w:rsidR="00233F3F" w:rsidRPr="00CB2610" w:rsidRDefault="000144E1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CB2610">
        <w:rPr>
          <w:rFonts w:ascii="Times New Roman" w:eastAsia="Times New Roman" w:hAnsi="Times New Roman" w:cs="Times New Roman"/>
          <w:sz w:val="20"/>
          <w:szCs w:val="20"/>
          <w:lang w:val="en-US"/>
        </w:rPr>
        <w:t>*</w:t>
      </w:r>
      <w:r w:rsidR="00313F24" w:rsidRPr="00CB2610">
        <w:rPr>
          <w:rFonts w:ascii="Times New Roman" w:eastAsia="Times New Roman" w:hAnsi="Times New Roman" w:cs="Times New Roman"/>
          <w:sz w:val="20"/>
          <w:szCs w:val="20"/>
          <w:lang w:val="en-US"/>
        </w:rPr>
        <w:t>delete as appropriate</w:t>
      </w:r>
    </w:p>
    <w:p w14:paraId="2FC879A9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6F444AA1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761F4F2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61FF5C8B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13333FCE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5BCE2A6E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72ADDE79" w14:textId="77777777" w:rsidR="00233F3F" w:rsidRPr="00CB2610" w:rsidRDefault="00233F3F" w:rsidP="00233F3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8F54D3E" w14:textId="5C99C7CD" w:rsidR="00D350EB" w:rsidRPr="0083231B" w:rsidRDefault="00D350EB" w:rsidP="00A6719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sectPr w:rsidR="00D350EB" w:rsidRPr="0083231B" w:rsidSect="00D865CA">
      <w:headerReference w:type="default" r:id="rId11"/>
      <w:footerReference w:type="default" r:id="rId12"/>
      <w:headerReference w:type="first" r:id="rId13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6F6BA" w14:textId="77777777" w:rsidR="00991A07" w:rsidRDefault="00991A07" w:rsidP="00426574">
      <w:pPr>
        <w:spacing w:after="0" w:line="240" w:lineRule="auto"/>
      </w:pPr>
      <w:r>
        <w:separator/>
      </w:r>
    </w:p>
  </w:endnote>
  <w:endnote w:type="continuationSeparator" w:id="0">
    <w:p w14:paraId="09AC8B98" w14:textId="77777777" w:rsidR="00991A07" w:rsidRDefault="00991A07" w:rsidP="00426574">
      <w:pPr>
        <w:spacing w:after="0" w:line="240" w:lineRule="auto"/>
      </w:pPr>
      <w:r>
        <w:continuationSeparator/>
      </w:r>
    </w:p>
  </w:endnote>
  <w:endnote w:type="continuationNotice" w:id="1">
    <w:p w14:paraId="69958679" w14:textId="77777777" w:rsidR="00991A07" w:rsidRDefault="00991A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B4937" w14:textId="1185F501" w:rsidR="00002B1A" w:rsidRPr="00556559" w:rsidRDefault="00002B1A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E96BB" w14:textId="77777777" w:rsidR="00991A07" w:rsidRDefault="00991A07" w:rsidP="00426574">
      <w:pPr>
        <w:spacing w:after="0" w:line="240" w:lineRule="auto"/>
      </w:pPr>
      <w:r>
        <w:separator/>
      </w:r>
    </w:p>
  </w:footnote>
  <w:footnote w:type="continuationSeparator" w:id="0">
    <w:p w14:paraId="2071085C" w14:textId="77777777" w:rsidR="00991A07" w:rsidRDefault="00991A07" w:rsidP="00426574">
      <w:pPr>
        <w:spacing w:after="0" w:line="240" w:lineRule="auto"/>
      </w:pPr>
      <w:r>
        <w:continuationSeparator/>
      </w:r>
    </w:p>
  </w:footnote>
  <w:footnote w:type="continuationNotice" w:id="1">
    <w:p w14:paraId="4602FB8C" w14:textId="77777777" w:rsidR="00991A07" w:rsidRDefault="00991A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DB523" w14:textId="491AFEBE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9" name="Obraz 19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2" name="Obraz 2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AF6A0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719B" w14:textId="746FFC26" w:rsidR="00002B1A" w:rsidRPr="00D24200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D4ABF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 filled="f" stroked="f">
              <v:textbox>
                <w:txbxContent>
                  <w:p w14:paraId="1AA4692D" w14:textId="77777777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14:paraId="13FB1A5F" w14:textId="41E31020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01761"/>
    <w:multiLevelType w:val="hybridMultilevel"/>
    <w:tmpl w:val="44C22D90"/>
    <w:lvl w:ilvl="0" w:tplc="04150017">
      <w:start w:val="1"/>
      <w:numFmt w:val="lowerLetter"/>
      <w:lvlText w:val="%1)"/>
      <w:lvlJc w:val="left"/>
      <w:pPr>
        <w:ind w:left="1364" w:hanging="360"/>
      </w:pPr>
      <w:rPr>
        <w:i w:val="0"/>
        <w:iCs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" w15:restartNumberingAfterBreak="0">
    <w:nsid w:val="22537859"/>
    <w:multiLevelType w:val="hybridMultilevel"/>
    <w:tmpl w:val="8B74410A"/>
    <w:lvl w:ilvl="0" w:tplc="04150011">
      <w:start w:val="1"/>
      <w:numFmt w:val="decimal"/>
      <w:lvlText w:val="%1)"/>
      <w:lvlJc w:val="left"/>
      <w:pPr>
        <w:ind w:left="630" w:hanging="360"/>
      </w:pPr>
    </w:lvl>
    <w:lvl w:ilvl="1" w:tplc="04150019" w:tentative="1">
      <w:start w:val="1"/>
      <w:numFmt w:val="lowerLetter"/>
      <w:lvlText w:val="%2."/>
      <w:lvlJc w:val="left"/>
      <w:pPr>
        <w:ind w:left="1350" w:hanging="360"/>
      </w:pPr>
    </w:lvl>
    <w:lvl w:ilvl="2" w:tplc="0415001B" w:tentative="1">
      <w:start w:val="1"/>
      <w:numFmt w:val="lowerRoman"/>
      <w:lvlText w:val="%3."/>
      <w:lvlJc w:val="right"/>
      <w:pPr>
        <w:ind w:left="2070" w:hanging="180"/>
      </w:pPr>
    </w:lvl>
    <w:lvl w:ilvl="3" w:tplc="0415000F" w:tentative="1">
      <w:start w:val="1"/>
      <w:numFmt w:val="decimal"/>
      <w:lvlText w:val="%4."/>
      <w:lvlJc w:val="left"/>
      <w:pPr>
        <w:ind w:left="2790" w:hanging="360"/>
      </w:pPr>
    </w:lvl>
    <w:lvl w:ilvl="4" w:tplc="04150019" w:tentative="1">
      <w:start w:val="1"/>
      <w:numFmt w:val="lowerLetter"/>
      <w:lvlText w:val="%5."/>
      <w:lvlJc w:val="left"/>
      <w:pPr>
        <w:ind w:left="3510" w:hanging="360"/>
      </w:pPr>
    </w:lvl>
    <w:lvl w:ilvl="5" w:tplc="0415001B" w:tentative="1">
      <w:start w:val="1"/>
      <w:numFmt w:val="lowerRoman"/>
      <w:lvlText w:val="%6."/>
      <w:lvlJc w:val="right"/>
      <w:pPr>
        <w:ind w:left="4230" w:hanging="180"/>
      </w:pPr>
    </w:lvl>
    <w:lvl w:ilvl="6" w:tplc="0415000F" w:tentative="1">
      <w:start w:val="1"/>
      <w:numFmt w:val="decimal"/>
      <w:lvlText w:val="%7."/>
      <w:lvlJc w:val="left"/>
      <w:pPr>
        <w:ind w:left="4950" w:hanging="360"/>
      </w:pPr>
    </w:lvl>
    <w:lvl w:ilvl="7" w:tplc="04150019" w:tentative="1">
      <w:start w:val="1"/>
      <w:numFmt w:val="lowerLetter"/>
      <w:lvlText w:val="%8."/>
      <w:lvlJc w:val="left"/>
      <w:pPr>
        <w:ind w:left="5670" w:hanging="360"/>
      </w:pPr>
    </w:lvl>
    <w:lvl w:ilvl="8" w:tplc="0415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8193A"/>
    <w:multiLevelType w:val="hybridMultilevel"/>
    <w:tmpl w:val="EAE0128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A438A"/>
    <w:multiLevelType w:val="hybridMultilevel"/>
    <w:tmpl w:val="59EE6E56"/>
    <w:lvl w:ilvl="0" w:tplc="1CAC3F78">
      <w:start w:val="2"/>
      <w:numFmt w:val="bullet"/>
      <w:lvlText w:val=""/>
      <w:lvlJc w:val="left"/>
      <w:pPr>
        <w:ind w:left="975" w:hanging="360"/>
      </w:pPr>
      <w:rPr>
        <w:rFonts w:ascii="Symbol" w:eastAsia="Times New Roman" w:hAnsi="Symbol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3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70387"/>
    <w:multiLevelType w:val="hybridMultilevel"/>
    <w:tmpl w:val="24FE919E"/>
    <w:lvl w:ilvl="0" w:tplc="9090669A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6D1BDA"/>
    <w:multiLevelType w:val="hybridMultilevel"/>
    <w:tmpl w:val="F842A772"/>
    <w:lvl w:ilvl="0" w:tplc="E86C05C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3328B0"/>
    <w:multiLevelType w:val="hybridMultilevel"/>
    <w:tmpl w:val="2884CF3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4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B690597"/>
    <w:multiLevelType w:val="hybridMultilevel"/>
    <w:tmpl w:val="A718D210"/>
    <w:lvl w:ilvl="0" w:tplc="4262FF94">
      <w:start w:val="1"/>
      <w:numFmt w:val="lowerLetter"/>
      <w:lvlText w:val="%1)"/>
      <w:lvlJc w:val="left"/>
      <w:pPr>
        <w:ind w:left="1004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3" w:hanging="360"/>
      </w:pPr>
    </w:lvl>
    <w:lvl w:ilvl="2" w:tplc="0415001B" w:tentative="1">
      <w:start w:val="1"/>
      <w:numFmt w:val="lowerRoman"/>
      <w:lvlText w:val="%3."/>
      <w:lvlJc w:val="right"/>
      <w:pPr>
        <w:ind w:left="1943" w:hanging="180"/>
      </w:pPr>
    </w:lvl>
    <w:lvl w:ilvl="3" w:tplc="0415000F" w:tentative="1">
      <w:start w:val="1"/>
      <w:numFmt w:val="decimal"/>
      <w:lvlText w:val="%4."/>
      <w:lvlJc w:val="left"/>
      <w:pPr>
        <w:ind w:left="2663" w:hanging="360"/>
      </w:pPr>
    </w:lvl>
    <w:lvl w:ilvl="4" w:tplc="04150019" w:tentative="1">
      <w:start w:val="1"/>
      <w:numFmt w:val="lowerLetter"/>
      <w:lvlText w:val="%5."/>
      <w:lvlJc w:val="left"/>
      <w:pPr>
        <w:ind w:left="3383" w:hanging="360"/>
      </w:pPr>
    </w:lvl>
    <w:lvl w:ilvl="5" w:tplc="0415001B" w:tentative="1">
      <w:start w:val="1"/>
      <w:numFmt w:val="lowerRoman"/>
      <w:lvlText w:val="%6."/>
      <w:lvlJc w:val="right"/>
      <w:pPr>
        <w:ind w:left="4103" w:hanging="180"/>
      </w:pPr>
    </w:lvl>
    <w:lvl w:ilvl="6" w:tplc="0415000F" w:tentative="1">
      <w:start w:val="1"/>
      <w:numFmt w:val="decimal"/>
      <w:lvlText w:val="%7."/>
      <w:lvlJc w:val="left"/>
      <w:pPr>
        <w:ind w:left="4823" w:hanging="360"/>
      </w:pPr>
    </w:lvl>
    <w:lvl w:ilvl="7" w:tplc="04150019" w:tentative="1">
      <w:start w:val="1"/>
      <w:numFmt w:val="lowerLetter"/>
      <w:lvlText w:val="%8."/>
      <w:lvlJc w:val="left"/>
      <w:pPr>
        <w:ind w:left="5543" w:hanging="360"/>
      </w:pPr>
    </w:lvl>
    <w:lvl w:ilvl="8" w:tplc="0415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28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A4D01"/>
    <w:multiLevelType w:val="multilevel"/>
    <w:tmpl w:val="C35AFD24"/>
    <w:lvl w:ilvl="0">
      <w:start w:val="4"/>
      <w:numFmt w:val="decimal"/>
      <w:lvlText w:val="%1."/>
      <w:lvlJc w:val="left"/>
      <w:pPr>
        <w:tabs>
          <w:tab w:val="num" w:pos="180"/>
        </w:tabs>
        <w:ind w:left="180" w:hanging="360"/>
      </w:pPr>
    </w:lvl>
    <w:lvl w:ilvl="1" w:tentative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decimal"/>
      <w:lvlText w:val="%3."/>
      <w:lvlJc w:val="left"/>
      <w:pPr>
        <w:tabs>
          <w:tab w:val="num" w:pos="1620"/>
        </w:tabs>
        <w:ind w:left="1620" w:hanging="36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decimal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decimal"/>
      <w:lvlText w:val="%6."/>
      <w:lvlJc w:val="left"/>
      <w:pPr>
        <w:tabs>
          <w:tab w:val="num" w:pos="3780"/>
        </w:tabs>
        <w:ind w:left="3780" w:hanging="36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decimal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decimal"/>
      <w:lvlText w:val="%9."/>
      <w:lvlJc w:val="left"/>
      <w:pPr>
        <w:tabs>
          <w:tab w:val="num" w:pos="5940"/>
        </w:tabs>
        <w:ind w:left="5940" w:hanging="360"/>
      </w:pPr>
    </w:lvl>
  </w:abstractNum>
  <w:abstractNum w:abstractNumId="31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4"/>
  </w:num>
  <w:num w:numId="2">
    <w:abstractNumId w:val="24"/>
  </w:num>
  <w:num w:numId="3">
    <w:abstractNumId w:val="0"/>
  </w:num>
  <w:num w:numId="4">
    <w:abstractNumId w:val="33"/>
  </w:num>
  <w:num w:numId="5">
    <w:abstractNumId w:val="10"/>
  </w:num>
  <w:num w:numId="6">
    <w:abstractNumId w:val="25"/>
  </w:num>
  <w:num w:numId="7">
    <w:abstractNumId w:val="23"/>
  </w:num>
  <w:num w:numId="8">
    <w:abstractNumId w:val="32"/>
  </w:num>
  <w:num w:numId="9">
    <w:abstractNumId w:val="27"/>
  </w:num>
  <w:num w:numId="10">
    <w:abstractNumId w:val="20"/>
  </w:num>
  <w:num w:numId="11">
    <w:abstractNumId w:val="15"/>
  </w:num>
  <w:num w:numId="12">
    <w:abstractNumId w:val="17"/>
  </w:num>
  <w:num w:numId="13">
    <w:abstractNumId w:val="28"/>
  </w:num>
  <w:num w:numId="14">
    <w:abstractNumId w:val="29"/>
  </w:num>
  <w:num w:numId="15">
    <w:abstractNumId w:val="9"/>
  </w:num>
  <w:num w:numId="16">
    <w:abstractNumId w:val="11"/>
  </w:num>
  <w:num w:numId="17">
    <w:abstractNumId w:val="8"/>
  </w:num>
  <w:num w:numId="18">
    <w:abstractNumId w:val="3"/>
  </w:num>
  <w:num w:numId="19">
    <w:abstractNumId w:val="1"/>
  </w:num>
  <w:num w:numId="20">
    <w:abstractNumId w:val="21"/>
  </w:num>
  <w:num w:numId="21">
    <w:abstractNumId w:val="13"/>
  </w:num>
  <w:num w:numId="22">
    <w:abstractNumId w:val="7"/>
  </w:num>
  <w:num w:numId="23">
    <w:abstractNumId w:val="31"/>
  </w:num>
  <w:num w:numId="24">
    <w:abstractNumId w:val="2"/>
  </w:num>
  <w:num w:numId="25">
    <w:abstractNumId w:val="22"/>
  </w:num>
  <w:num w:numId="26">
    <w:abstractNumId w:val="6"/>
  </w:num>
  <w:num w:numId="27">
    <w:abstractNumId w:val="18"/>
  </w:num>
  <w:num w:numId="28">
    <w:abstractNumId w:val="30"/>
  </w:num>
  <w:num w:numId="29">
    <w:abstractNumId w:val="5"/>
  </w:num>
  <w:num w:numId="30">
    <w:abstractNumId w:val="16"/>
  </w:num>
  <w:num w:numId="31">
    <w:abstractNumId w:val="12"/>
  </w:num>
  <w:num w:numId="32">
    <w:abstractNumId w:val="19"/>
  </w:num>
  <w:num w:numId="33">
    <w:abstractNumId w:val="26"/>
  </w:num>
  <w:num w:numId="34">
    <w:abstractNumId w:val="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A1MDM1MTSxMDVX0lEKTi0uzszPAykwqQUARKplZiwAAAA="/>
  </w:docVars>
  <w:rsids>
    <w:rsidRoot w:val="008319F7"/>
    <w:rsid w:val="000002CF"/>
    <w:rsid w:val="00000C22"/>
    <w:rsid w:val="0000132F"/>
    <w:rsid w:val="00001639"/>
    <w:rsid w:val="00001C49"/>
    <w:rsid w:val="00002B1A"/>
    <w:rsid w:val="00004027"/>
    <w:rsid w:val="00004065"/>
    <w:rsid w:val="000046C0"/>
    <w:rsid w:val="0000482C"/>
    <w:rsid w:val="00005319"/>
    <w:rsid w:val="000073B9"/>
    <w:rsid w:val="00010ECE"/>
    <w:rsid w:val="000113BE"/>
    <w:rsid w:val="000121E2"/>
    <w:rsid w:val="00012A4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275D9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4890"/>
    <w:rsid w:val="00066323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084"/>
    <w:rsid w:val="00077C07"/>
    <w:rsid w:val="000829BB"/>
    <w:rsid w:val="000843B3"/>
    <w:rsid w:val="000865A1"/>
    <w:rsid w:val="00090A1E"/>
    <w:rsid w:val="000919DE"/>
    <w:rsid w:val="00092215"/>
    <w:rsid w:val="00092B91"/>
    <w:rsid w:val="000931D5"/>
    <w:rsid w:val="00093D05"/>
    <w:rsid w:val="00096E6B"/>
    <w:rsid w:val="00097046"/>
    <w:rsid w:val="000974BC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0F5F"/>
    <w:rsid w:val="000B10E0"/>
    <w:rsid w:val="000B1292"/>
    <w:rsid w:val="000B33E9"/>
    <w:rsid w:val="000B4D0C"/>
    <w:rsid w:val="000B4DD6"/>
    <w:rsid w:val="000B561D"/>
    <w:rsid w:val="000B587D"/>
    <w:rsid w:val="000B6767"/>
    <w:rsid w:val="000B6835"/>
    <w:rsid w:val="000C0D4A"/>
    <w:rsid w:val="000C5094"/>
    <w:rsid w:val="000C5286"/>
    <w:rsid w:val="000C59CF"/>
    <w:rsid w:val="000C66E5"/>
    <w:rsid w:val="000C720A"/>
    <w:rsid w:val="000D0495"/>
    <w:rsid w:val="000D0A50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2916"/>
    <w:rsid w:val="000E32E3"/>
    <w:rsid w:val="000E591D"/>
    <w:rsid w:val="000E7353"/>
    <w:rsid w:val="000E76CA"/>
    <w:rsid w:val="000F04B6"/>
    <w:rsid w:val="000F211E"/>
    <w:rsid w:val="000F25E7"/>
    <w:rsid w:val="000F2A0A"/>
    <w:rsid w:val="000F2F9A"/>
    <w:rsid w:val="000F538B"/>
    <w:rsid w:val="00102A63"/>
    <w:rsid w:val="0010374B"/>
    <w:rsid w:val="00103765"/>
    <w:rsid w:val="00106BE9"/>
    <w:rsid w:val="00111333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27F1B"/>
    <w:rsid w:val="00130C75"/>
    <w:rsid w:val="00130E22"/>
    <w:rsid w:val="0013383C"/>
    <w:rsid w:val="00133963"/>
    <w:rsid w:val="00134249"/>
    <w:rsid w:val="001349BE"/>
    <w:rsid w:val="001352DC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28E9"/>
    <w:rsid w:val="001535EE"/>
    <w:rsid w:val="00154B37"/>
    <w:rsid w:val="00157C67"/>
    <w:rsid w:val="00161A84"/>
    <w:rsid w:val="00162708"/>
    <w:rsid w:val="00162CA2"/>
    <w:rsid w:val="00164D62"/>
    <w:rsid w:val="00164F12"/>
    <w:rsid w:val="00165C02"/>
    <w:rsid w:val="00166C97"/>
    <w:rsid w:val="0016722F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E79"/>
    <w:rsid w:val="00175199"/>
    <w:rsid w:val="00176695"/>
    <w:rsid w:val="00176F33"/>
    <w:rsid w:val="00181992"/>
    <w:rsid w:val="00183535"/>
    <w:rsid w:val="00183F79"/>
    <w:rsid w:val="00185575"/>
    <w:rsid w:val="0018634C"/>
    <w:rsid w:val="0018731F"/>
    <w:rsid w:val="001909F8"/>
    <w:rsid w:val="00191B4C"/>
    <w:rsid w:val="00193A58"/>
    <w:rsid w:val="0019513B"/>
    <w:rsid w:val="00195FA1"/>
    <w:rsid w:val="00196DAE"/>
    <w:rsid w:val="001A0323"/>
    <w:rsid w:val="001A1BF2"/>
    <w:rsid w:val="001A1E53"/>
    <w:rsid w:val="001A6CAC"/>
    <w:rsid w:val="001A71C4"/>
    <w:rsid w:val="001B3A20"/>
    <w:rsid w:val="001B5917"/>
    <w:rsid w:val="001B6858"/>
    <w:rsid w:val="001B7E3E"/>
    <w:rsid w:val="001C03BF"/>
    <w:rsid w:val="001C192E"/>
    <w:rsid w:val="001C776A"/>
    <w:rsid w:val="001C78B2"/>
    <w:rsid w:val="001C7BD7"/>
    <w:rsid w:val="001D049E"/>
    <w:rsid w:val="001D164F"/>
    <w:rsid w:val="001D3879"/>
    <w:rsid w:val="001D4FA2"/>
    <w:rsid w:val="001D7B7B"/>
    <w:rsid w:val="001E0180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3E0"/>
    <w:rsid w:val="001F2B62"/>
    <w:rsid w:val="001F3F74"/>
    <w:rsid w:val="001F4D7E"/>
    <w:rsid w:val="0020025A"/>
    <w:rsid w:val="0020065D"/>
    <w:rsid w:val="002015DA"/>
    <w:rsid w:val="00203B3F"/>
    <w:rsid w:val="0020401D"/>
    <w:rsid w:val="0020595C"/>
    <w:rsid w:val="0020597D"/>
    <w:rsid w:val="0020797F"/>
    <w:rsid w:val="002100BB"/>
    <w:rsid w:val="00211FAD"/>
    <w:rsid w:val="00212C33"/>
    <w:rsid w:val="00212CFD"/>
    <w:rsid w:val="00214B2F"/>
    <w:rsid w:val="002161B2"/>
    <w:rsid w:val="00216323"/>
    <w:rsid w:val="0021653A"/>
    <w:rsid w:val="00216FAD"/>
    <w:rsid w:val="00217FA2"/>
    <w:rsid w:val="00220A8F"/>
    <w:rsid w:val="00220E36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3F"/>
    <w:rsid w:val="00233F7B"/>
    <w:rsid w:val="00234AA2"/>
    <w:rsid w:val="00234D23"/>
    <w:rsid w:val="002350D8"/>
    <w:rsid w:val="002354CE"/>
    <w:rsid w:val="002366C6"/>
    <w:rsid w:val="00240BF0"/>
    <w:rsid w:val="00240E91"/>
    <w:rsid w:val="00241459"/>
    <w:rsid w:val="0024212A"/>
    <w:rsid w:val="0024287B"/>
    <w:rsid w:val="0024304A"/>
    <w:rsid w:val="00244476"/>
    <w:rsid w:val="00245461"/>
    <w:rsid w:val="00245C48"/>
    <w:rsid w:val="00246173"/>
    <w:rsid w:val="0024762D"/>
    <w:rsid w:val="0025156D"/>
    <w:rsid w:val="002525D6"/>
    <w:rsid w:val="002532AC"/>
    <w:rsid w:val="002541AF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687C"/>
    <w:rsid w:val="00266F63"/>
    <w:rsid w:val="0026721B"/>
    <w:rsid w:val="00267728"/>
    <w:rsid w:val="0027156A"/>
    <w:rsid w:val="0027259E"/>
    <w:rsid w:val="002745A5"/>
    <w:rsid w:val="002747C8"/>
    <w:rsid w:val="00274EA1"/>
    <w:rsid w:val="00275034"/>
    <w:rsid w:val="0027727A"/>
    <w:rsid w:val="0027792E"/>
    <w:rsid w:val="002800E9"/>
    <w:rsid w:val="00280FE2"/>
    <w:rsid w:val="00281DC8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85A"/>
    <w:rsid w:val="002A0BD9"/>
    <w:rsid w:val="002A1218"/>
    <w:rsid w:val="002A326B"/>
    <w:rsid w:val="002A350E"/>
    <w:rsid w:val="002A3A56"/>
    <w:rsid w:val="002A3DE4"/>
    <w:rsid w:val="002A441D"/>
    <w:rsid w:val="002A7FDD"/>
    <w:rsid w:val="002B079E"/>
    <w:rsid w:val="002B07E2"/>
    <w:rsid w:val="002B10F9"/>
    <w:rsid w:val="002B1A0C"/>
    <w:rsid w:val="002B1B5F"/>
    <w:rsid w:val="002B1D0E"/>
    <w:rsid w:val="002B24DD"/>
    <w:rsid w:val="002B383F"/>
    <w:rsid w:val="002B5299"/>
    <w:rsid w:val="002B6102"/>
    <w:rsid w:val="002B643A"/>
    <w:rsid w:val="002B6651"/>
    <w:rsid w:val="002B6F80"/>
    <w:rsid w:val="002B71C0"/>
    <w:rsid w:val="002C04B5"/>
    <w:rsid w:val="002C3C09"/>
    <w:rsid w:val="002C3F20"/>
    <w:rsid w:val="002C4439"/>
    <w:rsid w:val="002C566A"/>
    <w:rsid w:val="002C5F53"/>
    <w:rsid w:val="002C6820"/>
    <w:rsid w:val="002D24C3"/>
    <w:rsid w:val="002D258F"/>
    <w:rsid w:val="002D2782"/>
    <w:rsid w:val="002D4D68"/>
    <w:rsid w:val="002D5C56"/>
    <w:rsid w:val="002D62F5"/>
    <w:rsid w:val="002D7715"/>
    <w:rsid w:val="002D7882"/>
    <w:rsid w:val="002E0837"/>
    <w:rsid w:val="002E0D15"/>
    <w:rsid w:val="002E1E37"/>
    <w:rsid w:val="002E2E32"/>
    <w:rsid w:val="002E313E"/>
    <w:rsid w:val="002E3A42"/>
    <w:rsid w:val="002E4B83"/>
    <w:rsid w:val="002E5465"/>
    <w:rsid w:val="002E59D1"/>
    <w:rsid w:val="002E7D74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24D2"/>
    <w:rsid w:val="00303E42"/>
    <w:rsid w:val="003045DD"/>
    <w:rsid w:val="00304F58"/>
    <w:rsid w:val="003051CD"/>
    <w:rsid w:val="003052D8"/>
    <w:rsid w:val="00305A04"/>
    <w:rsid w:val="00305DDC"/>
    <w:rsid w:val="00311375"/>
    <w:rsid w:val="003123CC"/>
    <w:rsid w:val="00313F24"/>
    <w:rsid w:val="00314409"/>
    <w:rsid w:val="0031709F"/>
    <w:rsid w:val="00317D76"/>
    <w:rsid w:val="00317DCE"/>
    <w:rsid w:val="00317EB1"/>
    <w:rsid w:val="0032174E"/>
    <w:rsid w:val="00322ACE"/>
    <w:rsid w:val="00325788"/>
    <w:rsid w:val="00325857"/>
    <w:rsid w:val="00325D56"/>
    <w:rsid w:val="00330534"/>
    <w:rsid w:val="00330808"/>
    <w:rsid w:val="00331A6E"/>
    <w:rsid w:val="0033210E"/>
    <w:rsid w:val="00332D48"/>
    <w:rsid w:val="0033350F"/>
    <w:rsid w:val="0033524F"/>
    <w:rsid w:val="003423C2"/>
    <w:rsid w:val="003429BD"/>
    <w:rsid w:val="00343B83"/>
    <w:rsid w:val="00343C26"/>
    <w:rsid w:val="003451FB"/>
    <w:rsid w:val="00345703"/>
    <w:rsid w:val="003461E4"/>
    <w:rsid w:val="00350A2E"/>
    <w:rsid w:val="0035181E"/>
    <w:rsid w:val="0035241A"/>
    <w:rsid w:val="0035516B"/>
    <w:rsid w:val="00355767"/>
    <w:rsid w:val="00355FC2"/>
    <w:rsid w:val="0036330E"/>
    <w:rsid w:val="003646A5"/>
    <w:rsid w:val="0036539C"/>
    <w:rsid w:val="003670D1"/>
    <w:rsid w:val="00367EB0"/>
    <w:rsid w:val="00370034"/>
    <w:rsid w:val="003704B2"/>
    <w:rsid w:val="00372FAE"/>
    <w:rsid w:val="00373451"/>
    <w:rsid w:val="003734C8"/>
    <w:rsid w:val="00376DE0"/>
    <w:rsid w:val="00377D46"/>
    <w:rsid w:val="0038048E"/>
    <w:rsid w:val="00381D5D"/>
    <w:rsid w:val="00382F90"/>
    <w:rsid w:val="0038381E"/>
    <w:rsid w:val="003838B4"/>
    <w:rsid w:val="00384CED"/>
    <w:rsid w:val="00384DEE"/>
    <w:rsid w:val="00385B7A"/>
    <w:rsid w:val="00386259"/>
    <w:rsid w:val="00386743"/>
    <w:rsid w:val="00386B2D"/>
    <w:rsid w:val="00387985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97242"/>
    <w:rsid w:val="003A2E44"/>
    <w:rsid w:val="003A2F19"/>
    <w:rsid w:val="003A340A"/>
    <w:rsid w:val="003A64A9"/>
    <w:rsid w:val="003A6C1F"/>
    <w:rsid w:val="003A6E09"/>
    <w:rsid w:val="003A76A2"/>
    <w:rsid w:val="003B00B3"/>
    <w:rsid w:val="003B1188"/>
    <w:rsid w:val="003B1581"/>
    <w:rsid w:val="003B2F57"/>
    <w:rsid w:val="003B3E9E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0695"/>
    <w:rsid w:val="003D1E06"/>
    <w:rsid w:val="003D3D02"/>
    <w:rsid w:val="003D3ECB"/>
    <w:rsid w:val="003D42A8"/>
    <w:rsid w:val="003D452D"/>
    <w:rsid w:val="003D53A5"/>
    <w:rsid w:val="003D6099"/>
    <w:rsid w:val="003D683B"/>
    <w:rsid w:val="003D7176"/>
    <w:rsid w:val="003D796D"/>
    <w:rsid w:val="003E00F1"/>
    <w:rsid w:val="003E0F04"/>
    <w:rsid w:val="003E14E3"/>
    <w:rsid w:val="003E18A3"/>
    <w:rsid w:val="003E1F1E"/>
    <w:rsid w:val="003E3194"/>
    <w:rsid w:val="003E32F8"/>
    <w:rsid w:val="003E37F8"/>
    <w:rsid w:val="003E3C05"/>
    <w:rsid w:val="003E3ED2"/>
    <w:rsid w:val="003E43A3"/>
    <w:rsid w:val="003E6778"/>
    <w:rsid w:val="003E7016"/>
    <w:rsid w:val="003E76A1"/>
    <w:rsid w:val="003F01A8"/>
    <w:rsid w:val="003F21FE"/>
    <w:rsid w:val="003F2E59"/>
    <w:rsid w:val="003F30ED"/>
    <w:rsid w:val="003F3A0D"/>
    <w:rsid w:val="003F431A"/>
    <w:rsid w:val="003F4C8C"/>
    <w:rsid w:val="003F55C6"/>
    <w:rsid w:val="003F5AD7"/>
    <w:rsid w:val="003F60DE"/>
    <w:rsid w:val="003F66B7"/>
    <w:rsid w:val="003F72B6"/>
    <w:rsid w:val="0040043B"/>
    <w:rsid w:val="00401626"/>
    <w:rsid w:val="00402DFC"/>
    <w:rsid w:val="004039C7"/>
    <w:rsid w:val="00403C0E"/>
    <w:rsid w:val="004068B9"/>
    <w:rsid w:val="00406B58"/>
    <w:rsid w:val="00407B59"/>
    <w:rsid w:val="00410550"/>
    <w:rsid w:val="004122D2"/>
    <w:rsid w:val="0041353B"/>
    <w:rsid w:val="004143CD"/>
    <w:rsid w:val="004144CC"/>
    <w:rsid w:val="004146D2"/>
    <w:rsid w:val="00415E4A"/>
    <w:rsid w:val="00416380"/>
    <w:rsid w:val="00423066"/>
    <w:rsid w:val="00425312"/>
    <w:rsid w:val="004257A3"/>
    <w:rsid w:val="00426574"/>
    <w:rsid w:val="004268C6"/>
    <w:rsid w:val="00426DF0"/>
    <w:rsid w:val="004302EB"/>
    <w:rsid w:val="00431728"/>
    <w:rsid w:val="004327FA"/>
    <w:rsid w:val="00432BA7"/>
    <w:rsid w:val="00433A8F"/>
    <w:rsid w:val="00433D06"/>
    <w:rsid w:val="004348AC"/>
    <w:rsid w:val="00435A54"/>
    <w:rsid w:val="0044023E"/>
    <w:rsid w:val="00441355"/>
    <w:rsid w:val="00443892"/>
    <w:rsid w:val="00444427"/>
    <w:rsid w:val="004478D9"/>
    <w:rsid w:val="00453840"/>
    <w:rsid w:val="00453ABB"/>
    <w:rsid w:val="00454E5E"/>
    <w:rsid w:val="00455F95"/>
    <w:rsid w:val="00461F8E"/>
    <w:rsid w:val="00462B86"/>
    <w:rsid w:val="00463E39"/>
    <w:rsid w:val="004641F2"/>
    <w:rsid w:val="00464645"/>
    <w:rsid w:val="004659AB"/>
    <w:rsid w:val="00465C5A"/>
    <w:rsid w:val="00470899"/>
    <w:rsid w:val="00472ACA"/>
    <w:rsid w:val="004731A9"/>
    <w:rsid w:val="00475678"/>
    <w:rsid w:val="00475F5B"/>
    <w:rsid w:val="00481127"/>
    <w:rsid w:val="00481F73"/>
    <w:rsid w:val="00483266"/>
    <w:rsid w:val="004855B4"/>
    <w:rsid w:val="00485A9E"/>
    <w:rsid w:val="00486B23"/>
    <w:rsid w:val="00486B50"/>
    <w:rsid w:val="00487304"/>
    <w:rsid w:val="00490125"/>
    <w:rsid w:val="004916DA"/>
    <w:rsid w:val="00492D1A"/>
    <w:rsid w:val="0049305A"/>
    <w:rsid w:val="004941A4"/>
    <w:rsid w:val="0049450D"/>
    <w:rsid w:val="00494A00"/>
    <w:rsid w:val="0049718B"/>
    <w:rsid w:val="0049799D"/>
    <w:rsid w:val="00497A96"/>
    <w:rsid w:val="00497EF6"/>
    <w:rsid w:val="004A0CF2"/>
    <w:rsid w:val="004A3714"/>
    <w:rsid w:val="004A3885"/>
    <w:rsid w:val="004A5DE6"/>
    <w:rsid w:val="004A6A25"/>
    <w:rsid w:val="004A752D"/>
    <w:rsid w:val="004B0103"/>
    <w:rsid w:val="004B2C57"/>
    <w:rsid w:val="004B337E"/>
    <w:rsid w:val="004B4EC0"/>
    <w:rsid w:val="004B5D06"/>
    <w:rsid w:val="004B608E"/>
    <w:rsid w:val="004B6290"/>
    <w:rsid w:val="004B7230"/>
    <w:rsid w:val="004B7B65"/>
    <w:rsid w:val="004B7DB2"/>
    <w:rsid w:val="004C4423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E0C9C"/>
    <w:rsid w:val="004E14D0"/>
    <w:rsid w:val="004E1C3A"/>
    <w:rsid w:val="004E4BDE"/>
    <w:rsid w:val="004E5F13"/>
    <w:rsid w:val="004F1847"/>
    <w:rsid w:val="004F196B"/>
    <w:rsid w:val="004F2617"/>
    <w:rsid w:val="004F34EE"/>
    <w:rsid w:val="004F442D"/>
    <w:rsid w:val="004F5769"/>
    <w:rsid w:val="004F65F4"/>
    <w:rsid w:val="004F7D8F"/>
    <w:rsid w:val="0050061F"/>
    <w:rsid w:val="00500A44"/>
    <w:rsid w:val="00500C02"/>
    <w:rsid w:val="00500CCA"/>
    <w:rsid w:val="00501772"/>
    <w:rsid w:val="00504497"/>
    <w:rsid w:val="0050462D"/>
    <w:rsid w:val="00504827"/>
    <w:rsid w:val="00505612"/>
    <w:rsid w:val="0050571F"/>
    <w:rsid w:val="00506C15"/>
    <w:rsid w:val="00510915"/>
    <w:rsid w:val="00512806"/>
    <w:rsid w:val="00514254"/>
    <w:rsid w:val="0051495E"/>
    <w:rsid w:val="0051518D"/>
    <w:rsid w:val="00520255"/>
    <w:rsid w:val="00520B61"/>
    <w:rsid w:val="00521322"/>
    <w:rsid w:val="005214B1"/>
    <w:rsid w:val="005214DF"/>
    <w:rsid w:val="005221A0"/>
    <w:rsid w:val="0052233A"/>
    <w:rsid w:val="0052318A"/>
    <w:rsid w:val="00523E50"/>
    <w:rsid w:val="00524CE6"/>
    <w:rsid w:val="005254FA"/>
    <w:rsid w:val="005302CA"/>
    <w:rsid w:val="005307C6"/>
    <w:rsid w:val="00530C19"/>
    <w:rsid w:val="00530E17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35C2"/>
    <w:rsid w:val="0054475E"/>
    <w:rsid w:val="00545134"/>
    <w:rsid w:val="00545298"/>
    <w:rsid w:val="00546E7C"/>
    <w:rsid w:val="00546EDD"/>
    <w:rsid w:val="005502F6"/>
    <w:rsid w:val="00552554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058"/>
    <w:rsid w:val="00567A9B"/>
    <w:rsid w:val="00570042"/>
    <w:rsid w:val="005708E9"/>
    <w:rsid w:val="00570BA8"/>
    <w:rsid w:val="00570EA6"/>
    <w:rsid w:val="005748D0"/>
    <w:rsid w:val="00574B70"/>
    <w:rsid w:val="00575EB3"/>
    <w:rsid w:val="00576516"/>
    <w:rsid w:val="00576744"/>
    <w:rsid w:val="00577DC2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0CC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421D"/>
    <w:rsid w:val="005B6A17"/>
    <w:rsid w:val="005B6CFC"/>
    <w:rsid w:val="005B7E1C"/>
    <w:rsid w:val="005C04CA"/>
    <w:rsid w:val="005C0E27"/>
    <w:rsid w:val="005C22B8"/>
    <w:rsid w:val="005C3F3C"/>
    <w:rsid w:val="005C4B52"/>
    <w:rsid w:val="005C4E09"/>
    <w:rsid w:val="005C5374"/>
    <w:rsid w:val="005C55FB"/>
    <w:rsid w:val="005C5A15"/>
    <w:rsid w:val="005C6768"/>
    <w:rsid w:val="005C767A"/>
    <w:rsid w:val="005C79A2"/>
    <w:rsid w:val="005C7C81"/>
    <w:rsid w:val="005D0B17"/>
    <w:rsid w:val="005D3657"/>
    <w:rsid w:val="005D3C7F"/>
    <w:rsid w:val="005D4E64"/>
    <w:rsid w:val="005D6EF3"/>
    <w:rsid w:val="005D7429"/>
    <w:rsid w:val="005E3523"/>
    <w:rsid w:val="005E3BBC"/>
    <w:rsid w:val="005E7481"/>
    <w:rsid w:val="005F06A8"/>
    <w:rsid w:val="005F42B8"/>
    <w:rsid w:val="005F4DC3"/>
    <w:rsid w:val="005F6380"/>
    <w:rsid w:val="005F7491"/>
    <w:rsid w:val="006005BE"/>
    <w:rsid w:val="006008C3"/>
    <w:rsid w:val="0060234B"/>
    <w:rsid w:val="0060396A"/>
    <w:rsid w:val="006045D7"/>
    <w:rsid w:val="00604F7E"/>
    <w:rsid w:val="0060681D"/>
    <w:rsid w:val="006077AF"/>
    <w:rsid w:val="00610247"/>
    <w:rsid w:val="00611CB1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3F7D"/>
    <w:rsid w:val="0062429F"/>
    <w:rsid w:val="00624905"/>
    <w:rsid w:val="00624EFC"/>
    <w:rsid w:val="006300F6"/>
    <w:rsid w:val="0063051A"/>
    <w:rsid w:val="0063140C"/>
    <w:rsid w:val="0063269D"/>
    <w:rsid w:val="00633056"/>
    <w:rsid w:val="00633D53"/>
    <w:rsid w:val="006343A6"/>
    <w:rsid w:val="00636C87"/>
    <w:rsid w:val="00637D03"/>
    <w:rsid w:val="0064018E"/>
    <w:rsid w:val="006414EC"/>
    <w:rsid w:val="00641A1D"/>
    <w:rsid w:val="00641C52"/>
    <w:rsid w:val="00642F8C"/>
    <w:rsid w:val="0064306D"/>
    <w:rsid w:val="00644994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819"/>
    <w:rsid w:val="00667978"/>
    <w:rsid w:val="0067237D"/>
    <w:rsid w:val="00673513"/>
    <w:rsid w:val="00673C0B"/>
    <w:rsid w:val="00673D24"/>
    <w:rsid w:val="00675AC9"/>
    <w:rsid w:val="00675C9F"/>
    <w:rsid w:val="00675CFF"/>
    <w:rsid w:val="0067675E"/>
    <w:rsid w:val="006802A7"/>
    <w:rsid w:val="00682B47"/>
    <w:rsid w:val="006835EA"/>
    <w:rsid w:val="00683CFC"/>
    <w:rsid w:val="00683DA0"/>
    <w:rsid w:val="00685A1C"/>
    <w:rsid w:val="006860C3"/>
    <w:rsid w:val="0068762D"/>
    <w:rsid w:val="0069104B"/>
    <w:rsid w:val="00691763"/>
    <w:rsid w:val="00691E36"/>
    <w:rsid w:val="0069371A"/>
    <w:rsid w:val="00695737"/>
    <w:rsid w:val="00695839"/>
    <w:rsid w:val="00695844"/>
    <w:rsid w:val="00696390"/>
    <w:rsid w:val="00696CD0"/>
    <w:rsid w:val="006A02C4"/>
    <w:rsid w:val="006A0EEC"/>
    <w:rsid w:val="006A1E46"/>
    <w:rsid w:val="006A2D38"/>
    <w:rsid w:val="006A2FDE"/>
    <w:rsid w:val="006A5290"/>
    <w:rsid w:val="006A52EA"/>
    <w:rsid w:val="006A6202"/>
    <w:rsid w:val="006A7221"/>
    <w:rsid w:val="006B10A7"/>
    <w:rsid w:val="006B24CE"/>
    <w:rsid w:val="006B2906"/>
    <w:rsid w:val="006B4835"/>
    <w:rsid w:val="006B4D74"/>
    <w:rsid w:val="006B4EB4"/>
    <w:rsid w:val="006B5DBB"/>
    <w:rsid w:val="006B5F90"/>
    <w:rsid w:val="006B61DD"/>
    <w:rsid w:val="006C0490"/>
    <w:rsid w:val="006C06BF"/>
    <w:rsid w:val="006C1469"/>
    <w:rsid w:val="006C1B5C"/>
    <w:rsid w:val="006C366A"/>
    <w:rsid w:val="006C3BEE"/>
    <w:rsid w:val="006C7BC7"/>
    <w:rsid w:val="006D0B9A"/>
    <w:rsid w:val="006D3168"/>
    <w:rsid w:val="006D5F07"/>
    <w:rsid w:val="006D6F44"/>
    <w:rsid w:val="006D7CC0"/>
    <w:rsid w:val="006E0B0B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483"/>
    <w:rsid w:val="006F4DF0"/>
    <w:rsid w:val="006F5903"/>
    <w:rsid w:val="006F62ED"/>
    <w:rsid w:val="006F6544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9F1"/>
    <w:rsid w:val="00705D78"/>
    <w:rsid w:val="0070685F"/>
    <w:rsid w:val="00710AC4"/>
    <w:rsid w:val="00711994"/>
    <w:rsid w:val="00712822"/>
    <w:rsid w:val="007129D6"/>
    <w:rsid w:val="00713889"/>
    <w:rsid w:val="00713A1D"/>
    <w:rsid w:val="00715100"/>
    <w:rsid w:val="007177DD"/>
    <w:rsid w:val="007229C4"/>
    <w:rsid w:val="00722FA0"/>
    <w:rsid w:val="00723EF4"/>
    <w:rsid w:val="007240C0"/>
    <w:rsid w:val="00724CCC"/>
    <w:rsid w:val="00726FBA"/>
    <w:rsid w:val="00727CBD"/>
    <w:rsid w:val="00727D15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5338"/>
    <w:rsid w:val="0074588B"/>
    <w:rsid w:val="007469F4"/>
    <w:rsid w:val="00747FB7"/>
    <w:rsid w:val="00750B0E"/>
    <w:rsid w:val="00751821"/>
    <w:rsid w:val="00751E9C"/>
    <w:rsid w:val="00754041"/>
    <w:rsid w:val="007548B2"/>
    <w:rsid w:val="00754F27"/>
    <w:rsid w:val="00755497"/>
    <w:rsid w:val="007555E7"/>
    <w:rsid w:val="00755B30"/>
    <w:rsid w:val="007565C6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491E"/>
    <w:rsid w:val="00797B58"/>
    <w:rsid w:val="007A08B4"/>
    <w:rsid w:val="007A1656"/>
    <w:rsid w:val="007A2330"/>
    <w:rsid w:val="007A2C86"/>
    <w:rsid w:val="007A2CEF"/>
    <w:rsid w:val="007A452E"/>
    <w:rsid w:val="007A48B2"/>
    <w:rsid w:val="007A69B0"/>
    <w:rsid w:val="007A7DF7"/>
    <w:rsid w:val="007B099A"/>
    <w:rsid w:val="007B190E"/>
    <w:rsid w:val="007B2CF3"/>
    <w:rsid w:val="007C0073"/>
    <w:rsid w:val="007C1ABA"/>
    <w:rsid w:val="007C3763"/>
    <w:rsid w:val="007C38D2"/>
    <w:rsid w:val="007C429C"/>
    <w:rsid w:val="007C5652"/>
    <w:rsid w:val="007C790B"/>
    <w:rsid w:val="007D07EB"/>
    <w:rsid w:val="007D0FD0"/>
    <w:rsid w:val="007D2A9B"/>
    <w:rsid w:val="007D35AB"/>
    <w:rsid w:val="007D5834"/>
    <w:rsid w:val="007D60CD"/>
    <w:rsid w:val="007D6B7C"/>
    <w:rsid w:val="007D7139"/>
    <w:rsid w:val="007D7C69"/>
    <w:rsid w:val="007E088D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2704"/>
    <w:rsid w:val="00802884"/>
    <w:rsid w:val="008037B7"/>
    <w:rsid w:val="0080599A"/>
    <w:rsid w:val="00805CAB"/>
    <w:rsid w:val="00810851"/>
    <w:rsid w:val="0081245A"/>
    <w:rsid w:val="00812BF9"/>
    <w:rsid w:val="00813D63"/>
    <w:rsid w:val="008140E5"/>
    <w:rsid w:val="00814706"/>
    <w:rsid w:val="00814975"/>
    <w:rsid w:val="00815B4C"/>
    <w:rsid w:val="008166FC"/>
    <w:rsid w:val="008203A1"/>
    <w:rsid w:val="00820BCE"/>
    <w:rsid w:val="00820F2E"/>
    <w:rsid w:val="00821800"/>
    <w:rsid w:val="00822184"/>
    <w:rsid w:val="008222D3"/>
    <w:rsid w:val="0082507F"/>
    <w:rsid w:val="008251D2"/>
    <w:rsid w:val="00825536"/>
    <w:rsid w:val="008263D8"/>
    <w:rsid w:val="0082740B"/>
    <w:rsid w:val="0083119B"/>
    <w:rsid w:val="00831607"/>
    <w:rsid w:val="008319F7"/>
    <w:rsid w:val="008320DB"/>
    <w:rsid w:val="0083231B"/>
    <w:rsid w:val="0083289B"/>
    <w:rsid w:val="008331E8"/>
    <w:rsid w:val="00833C0A"/>
    <w:rsid w:val="00834D5C"/>
    <w:rsid w:val="00834EF8"/>
    <w:rsid w:val="00835D1F"/>
    <w:rsid w:val="00835E9C"/>
    <w:rsid w:val="00836CD7"/>
    <w:rsid w:val="00836E74"/>
    <w:rsid w:val="00837143"/>
    <w:rsid w:val="008372A0"/>
    <w:rsid w:val="00837478"/>
    <w:rsid w:val="00840EC5"/>
    <w:rsid w:val="008413D6"/>
    <w:rsid w:val="008426D2"/>
    <w:rsid w:val="00844927"/>
    <w:rsid w:val="00844C70"/>
    <w:rsid w:val="00851508"/>
    <w:rsid w:val="00851E3F"/>
    <w:rsid w:val="00853EB9"/>
    <w:rsid w:val="00854214"/>
    <w:rsid w:val="00856201"/>
    <w:rsid w:val="008562D8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87FF7"/>
    <w:rsid w:val="00892595"/>
    <w:rsid w:val="008933F5"/>
    <w:rsid w:val="00894FA4"/>
    <w:rsid w:val="0089666E"/>
    <w:rsid w:val="00896DCA"/>
    <w:rsid w:val="00897901"/>
    <w:rsid w:val="008A1584"/>
    <w:rsid w:val="008A2A33"/>
    <w:rsid w:val="008A30DD"/>
    <w:rsid w:val="008A3AE8"/>
    <w:rsid w:val="008A4AC4"/>
    <w:rsid w:val="008A4B11"/>
    <w:rsid w:val="008A580B"/>
    <w:rsid w:val="008A5DA8"/>
    <w:rsid w:val="008A6684"/>
    <w:rsid w:val="008A7041"/>
    <w:rsid w:val="008A7094"/>
    <w:rsid w:val="008B06FD"/>
    <w:rsid w:val="008B0906"/>
    <w:rsid w:val="008B5B9B"/>
    <w:rsid w:val="008B5F9C"/>
    <w:rsid w:val="008B69AC"/>
    <w:rsid w:val="008B6C97"/>
    <w:rsid w:val="008B718D"/>
    <w:rsid w:val="008B7B93"/>
    <w:rsid w:val="008C01CD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2F0F"/>
    <w:rsid w:val="008E5572"/>
    <w:rsid w:val="008E5FE1"/>
    <w:rsid w:val="008E6DCA"/>
    <w:rsid w:val="008F01F0"/>
    <w:rsid w:val="008F0A29"/>
    <w:rsid w:val="008F2498"/>
    <w:rsid w:val="008F375D"/>
    <w:rsid w:val="008F3F05"/>
    <w:rsid w:val="008F3FBF"/>
    <w:rsid w:val="008F5ABE"/>
    <w:rsid w:val="008F6429"/>
    <w:rsid w:val="008F6BC3"/>
    <w:rsid w:val="0090047B"/>
    <w:rsid w:val="00900B15"/>
    <w:rsid w:val="00900CD4"/>
    <w:rsid w:val="00901484"/>
    <w:rsid w:val="0090271E"/>
    <w:rsid w:val="00903423"/>
    <w:rsid w:val="0090623B"/>
    <w:rsid w:val="00906694"/>
    <w:rsid w:val="009068E3"/>
    <w:rsid w:val="00907714"/>
    <w:rsid w:val="00907D17"/>
    <w:rsid w:val="0091015D"/>
    <w:rsid w:val="00910C3E"/>
    <w:rsid w:val="0091213A"/>
    <w:rsid w:val="00912341"/>
    <w:rsid w:val="00914A86"/>
    <w:rsid w:val="0091539D"/>
    <w:rsid w:val="009154A3"/>
    <w:rsid w:val="009159D1"/>
    <w:rsid w:val="0091714B"/>
    <w:rsid w:val="00917A52"/>
    <w:rsid w:val="00917AF7"/>
    <w:rsid w:val="00917BA4"/>
    <w:rsid w:val="00917C1E"/>
    <w:rsid w:val="009210C9"/>
    <w:rsid w:val="009211FA"/>
    <w:rsid w:val="00921D7B"/>
    <w:rsid w:val="0092310C"/>
    <w:rsid w:val="0092347F"/>
    <w:rsid w:val="00923F28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789"/>
    <w:rsid w:val="00931DCC"/>
    <w:rsid w:val="00931DE2"/>
    <w:rsid w:val="00935E58"/>
    <w:rsid w:val="00937057"/>
    <w:rsid w:val="0094061C"/>
    <w:rsid w:val="009407D3"/>
    <w:rsid w:val="00940F18"/>
    <w:rsid w:val="009411BF"/>
    <w:rsid w:val="00941363"/>
    <w:rsid w:val="009413D7"/>
    <w:rsid w:val="0094351B"/>
    <w:rsid w:val="00943C05"/>
    <w:rsid w:val="0094587B"/>
    <w:rsid w:val="009466CB"/>
    <w:rsid w:val="00946DC8"/>
    <w:rsid w:val="009475FE"/>
    <w:rsid w:val="00947FE6"/>
    <w:rsid w:val="00950572"/>
    <w:rsid w:val="00951958"/>
    <w:rsid w:val="0095263D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7042D"/>
    <w:rsid w:val="009704B1"/>
    <w:rsid w:val="009707AA"/>
    <w:rsid w:val="00973B48"/>
    <w:rsid w:val="00974C7D"/>
    <w:rsid w:val="00976E84"/>
    <w:rsid w:val="0097705A"/>
    <w:rsid w:val="00977384"/>
    <w:rsid w:val="00977737"/>
    <w:rsid w:val="00977DBB"/>
    <w:rsid w:val="00984123"/>
    <w:rsid w:val="00984361"/>
    <w:rsid w:val="00985C5D"/>
    <w:rsid w:val="00986097"/>
    <w:rsid w:val="00986325"/>
    <w:rsid w:val="00991A07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0BC4"/>
    <w:rsid w:val="009B2CBB"/>
    <w:rsid w:val="009B431D"/>
    <w:rsid w:val="009B79BF"/>
    <w:rsid w:val="009C1E70"/>
    <w:rsid w:val="009C379F"/>
    <w:rsid w:val="009C3DC1"/>
    <w:rsid w:val="009C48CE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1BAF"/>
    <w:rsid w:val="009D222C"/>
    <w:rsid w:val="009D6207"/>
    <w:rsid w:val="009D6882"/>
    <w:rsid w:val="009D710A"/>
    <w:rsid w:val="009E07F7"/>
    <w:rsid w:val="009E23F7"/>
    <w:rsid w:val="009E279A"/>
    <w:rsid w:val="009E295E"/>
    <w:rsid w:val="009E3BA9"/>
    <w:rsid w:val="009E53AF"/>
    <w:rsid w:val="009E5D94"/>
    <w:rsid w:val="009F160A"/>
    <w:rsid w:val="009F2019"/>
    <w:rsid w:val="009F21F8"/>
    <w:rsid w:val="009F2A67"/>
    <w:rsid w:val="009F4957"/>
    <w:rsid w:val="009F4DB1"/>
    <w:rsid w:val="009F5110"/>
    <w:rsid w:val="009F5478"/>
    <w:rsid w:val="009F5D3D"/>
    <w:rsid w:val="00A0346F"/>
    <w:rsid w:val="00A04FBC"/>
    <w:rsid w:val="00A06E3E"/>
    <w:rsid w:val="00A07754"/>
    <w:rsid w:val="00A078A4"/>
    <w:rsid w:val="00A117B1"/>
    <w:rsid w:val="00A11D29"/>
    <w:rsid w:val="00A13696"/>
    <w:rsid w:val="00A1451C"/>
    <w:rsid w:val="00A14B23"/>
    <w:rsid w:val="00A14CAF"/>
    <w:rsid w:val="00A16F4D"/>
    <w:rsid w:val="00A17A54"/>
    <w:rsid w:val="00A20A34"/>
    <w:rsid w:val="00A2103E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5469"/>
    <w:rsid w:val="00A36BA7"/>
    <w:rsid w:val="00A406B6"/>
    <w:rsid w:val="00A40CCA"/>
    <w:rsid w:val="00A415A5"/>
    <w:rsid w:val="00A415CB"/>
    <w:rsid w:val="00A42B3F"/>
    <w:rsid w:val="00A42FB0"/>
    <w:rsid w:val="00A434BD"/>
    <w:rsid w:val="00A4483B"/>
    <w:rsid w:val="00A454AD"/>
    <w:rsid w:val="00A45F63"/>
    <w:rsid w:val="00A505EB"/>
    <w:rsid w:val="00A5285D"/>
    <w:rsid w:val="00A53174"/>
    <w:rsid w:val="00A533B5"/>
    <w:rsid w:val="00A53621"/>
    <w:rsid w:val="00A53B86"/>
    <w:rsid w:val="00A53DA0"/>
    <w:rsid w:val="00A575A0"/>
    <w:rsid w:val="00A60B96"/>
    <w:rsid w:val="00A614B6"/>
    <w:rsid w:val="00A64D56"/>
    <w:rsid w:val="00A655D9"/>
    <w:rsid w:val="00A66DA0"/>
    <w:rsid w:val="00A67198"/>
    <w:rsid w:val="00A67F16"/>
    <w:rsid w:val="00A71278"/>
    <w:rsid w:val="00A71CB6"/>
    <w:rsid w:val="00A72FBE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E5C"/>
    <w:rsid w:val="00A91869"/>
    <w:rsid w:val="00A926D9"/>
    <w:rsid w:val="00A93C8B"/>
    <w:rsid w:val="00A93D5F"/>
    <w:rsid w:val="00A946A2"/>
    <w:rsid w:val="00A94E4C"/>
    <w:rsid w:val="00A9547F"/>
    <w:rsid w:val="00A95C27"/>
    <w:rsid w:val="00A95DAF"/>
    <w:rsid w:val="00A95ED7"/>
    <w:rsid w:val="00A97269"/>
    <w:rsid w:val="00AA0826"/>
    <w:rsid w:val="00AA089E"/>
    <w:rsid w:val="00AA3374"/>
    <w:rsid w:val="00AA3940"/>
    <w:rsid w:val="00AA52B5"/>
    <w:rsid w:val="00AA5AB2"/>
    <w:rsid w:val="00AA6135"/>
    <w:rsid w:val="00AA775D"/>
    <w:rsid w:val="00AB0B4E"/>
    <w:rsid w:val="00AB18C6"/>
    <w:rsid w:val="00AB18F9"/>
    <w:rsid w:val="00AB1D8E"/>
    <w:rsid w:val="00AB21F4"/>
    <w:rsid w:val="00AB2F48"/>
    <w:rsid w:val="00AB4158"/>
    <w:rsid w:val="00AB463D"/>
    <w:rsid w:val="00AB513C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2973"/>
    <w:rsid w:val="00AD3FEB"/>
    <w:rsid w:val="00AD4EA0"/>
    <w:rsid w:val="00AD5B6E"/>
    <w:rsid w:val="00AD7370"/>
    <w:rsid w:val="00AE001D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40EB"/>
    <w:rsid w:val="00AF55AC"/>
    <w:rsid w:val="00AF6415"/>
    <w:rsid w:val="00AF6B6E"/>
    <w:rsid w:val="00B015C0"/>
    <w:rsid w:val="00B0202E"/>
    <w:rsid w:val="00B023E8"/>
    <w:rsid w:val="00B0617C"/>
    <w:rsid w:val="00B0749B"/>
    <w:rsid w:val="00B1002F"/>
    <w:rsid w:val="00B119B5"/>
    <w:rsid w:val="00B1201E"/>
    <w:rsid w:val="00B120E1"/>
    <w:rsid w:val="00B12671"/>
    <w:rsid w:val="00B12B1C"/>
    <w:rsid w:val="00B14436"/>
    <w:rsid w:val="00B14513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2201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7E6"/>
    <w:rsid w:val="00B57BF2"/>
    <w:rsid w:val="00B6142F"/>
    <w:rsid w:val="00B6191C"/>
    <w:rsid w:val="00B62BE0"/>
    <w:rsid w:val="00B63F07"/>
    <w:rsid w:val="00B64479"/>
    <w:rsid w:val="00B64C8E"/>
    <w:rsid w:val="00B65C88"/>
    <w:rsid w:val="00B7033D"/>
    <w:rsid w:val="00B70785"/>
    <w:rsid w:val="00B70F1F"/>
    <w:rsid w:val="00B718FB"/>
    <w:rsid w:val="00B7351E"/>
    <w:rsid w:val="00B737AF"/>
    <w:rsid w:val="00B747C5"/>
    <w:rsid w:val="00B74E93"/>
    <w:rsid w:val="00B75291"/>
    <w:rsid w:val="00B80737"/>
    <w:rsid w:val="00B814A7"/>
    <w:rsid w:val="00B84520"/>
    <w:rsid w:val="00B846CD"/>
    <w:rsid w:val="00B86F3F"/>
    <w:rsid w:val="00B92134"/>
    <w:rsid w:val="00B923DC"/>
    <w:rsid w:val="00B93440"/>
    <w:rsid w:val="00B94298"/>
    <w:rsid w:val="00B94D89"/>
    <w:rsid w:val="00B95AB7"/>
    <w:rsid w:val="00BA1833"/>
    <w:rsid w:val="00BA23A3"/>
    <w:rsid w:val="00BA23F9"/>
    <w:rsid w:val="00BA2D86"/>
    <w:rsid w:val="00BA3B1D"/>
    <w:rsid w:val="00BA434F"/>
    <w:rsid w:val="00BA6210"/>
    <w:rsid w:val="00BA7928"/>
    <w:rsid w:val="00BB1C23"/>
    <w:rsid w:val="00BB348C"/>
    <w:rsid w:val="00BB47FD"/>
    <w:rsid w:val="00BB485E"/>
    <w:rsid w:val="00BB4ED6"/>
    <w:rsid w:val="00BB621D"/>
    <w:rsid w:val="00BC0221"/>
    <w:rsid w:val="00BC0B4C"/>
    <w:rsid w:val="00BC5573"/>
    <w:rsid w:val="00BC6E99"/>
    <w:rsid w:val="00BC6FD2"/>
    <w:rsid w:val="00BC7B5C"/>
    <w:rsid w:val="00BD0E5C"/>
    <w:rsid w:val="00BD25C6"/>
    <w:rsid w:val="00BD62EE"/>
    <w:rsid w:val="00BE0069"/>
    <w:rsid w:val="00BE06D3"/>
    <w:rsid w:val="00BE2750"/>
    <w:rsid w:val="00BE4ACB"/>
    <w:rsid w:val="00BE6BCD"/>
    <w:rsid w:val="00BE76D8"/>
    <w:rsid w:val="00BF2FA6"/>
    <w:rsid w:val="00BF65DF"/>
    <w:rsid w:val="00BF75AD"/>
    <w:rsid w:val="00BF7D45"/>
    <w:rsid w:val="00C0003A"/>
    <w:rsid w:val="00C0188E"/>
    <w:rsid w:val="00C0224C"/>
    <w:rsid w:val="00C02309"/>
    <w:rsid w:val="00C02787"/>
    <w:rsid w:val="00C03532"/>
    <w:rsid w:val="00C047E8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68"/>
    <w:rsid w:val="00C26528"/>
    <w:rsid w:val="00C319F2"/>
    <w:rsid w:val="00C31A45"/>
    <w:rsid w:val="00C31ECA"/>
    <w:rsid w:val="00C3249D"/>
    <w:rsid w:val="00C33B70"/>
    <w:rsid w:val="00C33C04"/>
    <w:rsid w:val="00C354C4"/>
    <w:rsid w:val="00C3623F"/>
    <w:rsid w:val="00C366B1"/>
    <w:rsid w:val="00C36E0B"/>
    <w:rsid w:val="00C40470"/>
    <w:rsid w:val="00C43CD2"/>
    <w:rsid w:val="00C4505E"/>
    <w:rsid w:val="00C47B54"/>
    <w:rsid w:val="00C50CF0"/>
    <w:rsid w:val="00C53886"/>
    <w:rsid w:val="00C53F49"/>
    <w:rsid w:val="00C552AF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4AAD"/>
    <w:rsid w:val="00C757A1"/>
    <w:rsid w:val="00C75A9A"/>
    <w:rsid w:val="00C77390"/>
    <w:rsid w:val="00C7745F"/>
    <w:rsid w:val="00C7773F"/>
    <w:rsid w:val="00C81503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C1"/>
    <w:rsid w:val="00C93952"/>
    <w:rsid w:val="00C94418"/>
    <w:rsid w:val="00C94994"/>
    <w:rsid w:val="00C94F69"/>
    <w:rsid w:val="00C9603A"/>
    <w:rsid w:val="00C96199"/>
    <w:rsid w:val="00C96213"/>
    <w:rsid w:val="00C97417"/>
    <w:rsid w:val="00CA063F"/>
    <w:rsid w:val="00CA2BCE"/>
    <w:rsid w:val="00CA3233"/>
    <w:rsid w:val="00CA356A"/>
    <w:rsid w:val="00CA3993"/>
    <w:rsid w:val="00CA3B06"/>
    <w:rsid w:val="00CA4145"/>
    <w:rsid w:val="00CA465D"/>
    <w:rsid w:val="00CA77DA"/>
    <w:rsid w:val="00CA7A8E"/>
    <w:rsid w:val="00CA7C7C"/>
    <w:rsid w:val="00CB217B"/>
    <w:rsid w:val="00CB2610"/>
    <w:rsid w:val="00CB495F"/>
    <w:rsid w:val="00CB59F5"/>
    <w:rsid w:val="00CB5FF8"/>
    <w:rsid w:val="00CB61AB"/>
    <w:rsid w:val="00CB665A"/>
    <w:rsid w:val="00CB7114"/>
    <w:rsid w:val="00CC0932"/>
    <w:rsid w:val="00CC1AEE"/>
    <w:rsid w:val="00CC1E3D"/>
    <w:rsid w:val="00CC42B3"/>
    <w:rsid w:val="00CC458E"/>
    <w:rsid w:val="00CC4798"/>
    <w:rsid w:val="00CC5C9D"/>
    <w:rsid w:val="00CC69B2"/>
    <w:rsid w:val="00CC752F"/>
    <w:rsid w:val="00CD0023"/>
    <w:rsid w:val="00CD0095"/>
    <w:rsid w:val="00CD088B"/>
    <w:rsid w:val="00CD3CCE"/>
    <w:rsid w:val="00CD46FC"/>
    <w:rsid w:val="00CD569E"/>
    <w:rsid w:val="00CD5A56"/>
    <w:rsid w:val="00CD6A2B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E73C3"/>
    <w:rsid w:val="00CF13CF"/>
    <w:rsid w:val="00CF6368"/>
    <w:rsid w:val="00D001FD"/>
    <w:rsid w:val="00D021A8"/>
    <w:rsid w:val="00D03D41"/>
    <w:rsid w:val="00D042E8"/>
    <w:rsid w:val="00D04497"/>
    <w:rsid w:val="00D04D9D"/>
    <w:rsid w:val="00D05655"/>
    <w:rsid w:val="00D05D00"/>
    <w:rsid w:val="00D05F48"/>
    <w:rsid w:val="00D078F6"/>
    <w:rsid w:val="00D10705"/>
    <w:rsid w:val="00D1176B"/>
    <w:rsid w:val="00D119F7"/>
    <w:rsid w:val="00D11C4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221"/>
    <w:rsid w:val="00D213D0"/>
    <w:rsid w:val="00D21B1D"/>
    <w:rsid w:val="00D22ED7"/>
    <w:rsid w:val="00D24200"/>
    <w:rsid w:val="00D2478C"/>
    <w:rsid w:val="00D2531A"/>
    <w:rsid w:val="00D25752"/>
    <w:rsid w:val="00D25AA6"/>
    <w:rsid w:val="00D303D2"/>
    <w:rsid w:val="00D306F7"/>
    <w:rsid w:val="00D318EE"/>
    <w:rsid w:val="00D328E7"/>
    <w:rsid w:val="00D334B2"/>
    <w:rsid w:val="00D33601"/>
    <w:rsid w:val="00D34408"/>
    <w:rsid w:val="00D350EB"/>
    <w:rsid w:val="00D359CD"/>
    <w:rsid w:val="00D36388"/>
    <w:rsid w:val="00D37333"/>
    <w:rsid w:val="00D40551"/>
    <w:rsid w:val="00D4779A"/>
    <w:rsid w:val="00D503D6"/>
    <w:rsid w:val="00D50573"/>
    <w:rsid w:val="00D50A3F"/>
    <w:rsid w:val="00D55224"/>
    <w:rsid w:val="00D60FEB"/>
    <w:rsid w:val="00D61AEC"/>
    <w:rsid w:val="00D62D77"/>
    <w:rsid w:val="00D6312D"/>
    <w:rsid w:val="00D6368C"/>
    <w:rsid w:val="00D6421A"/>
    <w:rsid w:val="00D64A2C"/>
    <w:rsid w:val="00D70310"/>
    <w:rsid w:val="00D70CBD"/>
    <w:rsid w:val="00D7228B"/>
    <w:rsid w:val="00D722F5"/>
    <w:rsid w:val="00D73CE3"/>
    <w:rsid w:val="00D778DC"/>
    <w:rsid w:val="00D77A3B"/>
    <w:rsid w:val="00D81010"/>
    <w:rsid w:val="00D81A69"/>
    <w:rsid w:val="00D844CA"/>
    <w:rsid w:val="00D85C38"/>
    <w:rsid w:val="00D865CA"/>
    <w:rsid w:val="00D86CBC"/>
    <w:rsid w:val="00D87DF3"/>
    <w:rsid w:val="00D917C4"/>
    <w:rsid w:val="00D91931"/>
    <w:rsid w:val="00D91A45"/>
    <w:rsid w:val="00D92656"/>
    <w:rsid w:val="00D92851"/>
    <w:rsid w:val="00D93087"/>
    <w:rsid w:val="00D941CD"/>
    <w:rsid w:val="00D9543F"/>
    <w:rsid w:val="00D966AD"/>
    <w:rsid w:val="00D97208"/>
    <w:rsid w:val="00D97EBC"/>
    <w:rsid w:val="00DA2A37"/>
    <w:rsid w:val="00DA6112"/>
    <w:rsid w:val="00DA76AE"/>
    <w:rsid w:val="00DB0119"/>
    <w:rsid w:val="00DB09B4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892"/>
    <w:rsid w:val="00DB6ACA"/>
    <w:rsid w:val="00DC047F"/>
    <w:rsid w:val="00DC13ED"/>
    <w:rsid w:val="00DC3320"/>
    <w:rsid w:val="00DC39CF"/>
    <w:rsid w:val="00DC48A3"/>
    <w:rsid w:val="00DC4A13"/>
    <w:rsid w:val="00DC4CEB"/>
    <w:rsid w:val="00DC6BFA"/>
    <w:rsid w:val="00DC6EB7"/>
    <w:rsid w:val="00DC70C1"/>
    <w:rsid w:val="00DC7587"/>
    <w:rsid w:val="00DC7B55"/>
    <w:rsid w:val="00DD09DA"/>
    <w:rsid w:val="00DD1C63"/>
    <w:rsid w:val="00DD4A0A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5B67"/>
    <w:rsid w:val="00DF6C79"/>
    <w:rsid w:val="00E00181"/>
    <w:rsid w:val="00E019AE"/>
    <w:rsid w:val="00E01ADA"/>
    <w:rsid w:val="00E02029"/>
    <w:rsid w:val="00E0521D"/>
    <w:rsid w:val="00E05BB6"/>
    <w:rsid w:val="00E07AF4"/>
    <w:rsid w:val="00E07C42"/>
    <w:rsid w:val="00E11677"/>
    <w:rsid w:val="00E12007"/>
    <w:rsid w:val="00E13040"/>
    <w:rsid w:val="00E1345F"/>
    <w:rsid w:val="00E13DB5"/>
    <w:rsid w:val="00E150D4"/>
    <w:rsid w:val="00E1531F"/>
    <w:rsid w:val="00E1539D"/>
    <w:rsid w:val="00E17A21"/>
    <w:rsid w:val="00E201DD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B29"/>
    <w:rsid w:val="00E34E02"/>
    <w:rsid w:val="00E34F53"/>
    <w:rsid w:val="00E357F3"/>
    <w:rsid w:val="00E35B8E"/>
    <w:rsid w:val="00E360EE"/>
    <w:rsid w:val="00E36E14"/>
    <w:rsid w:val="00E37E76"/>
    <w:rsid w:val="00E4382E"/>
    <w:rsid w:val="00E43E36"/>
    <w:rsid w:val="00E44C71"/>
    <w:rsid w:val="00E44D34"/>
    <w:rsid w:val="00E4512B"/>
    <w:rsid w:val="00E47969"/>
    <w:rsid w:val="00E5025B"/>
    <w:rsid w:val="00E51154"/>
    <w:rsid w:val="00E516F0"/>
    <w:rsid w:val="00E5235F"/>
    <w:rsid w:val="00E536D6"/>
    <w:rsid w:val="00E53A06"/>
    <w:rsid w:val="00E54139"/>
    <w:rsid w:val="00E54FBE"/>
    <w:rsid w:val="00E5583D"/>
    <w:rsid w:val="00E62642"/>
    <w:rsid w:val="00E62829"/>
    <w:rsid w:val="00E631D9"/>
    <w:rsid w:val="00E63B5D"/>
    <w:rsid w:val="00E64C3B"/>
    <w:rsid w:val="00E666CB"/>
    <w:rsid w:val="00E701D9"/>
    <w:rsid w:val="00E7038E"/>
    <w:rsid w:val="00E70B9D"/>
    <w:rsid w:val="00E713B8"/>
    <w:rsid w:val="00E7167F"/>
    <w:rsid w:val="00E725D9"/>
    <w:rsid w:val="00E7332E"/>
    <w:rsid w:val="00E766E4"/>
    <w:rsid w:val="00E770BE"/>
    <w:rsid w:val="00E80D4C"/>
    <w:rsid w:val="00E82049"/>
    <w:rsid w:val="00E8265F"/>
    <w:rsid w:val="00E85B04"/>
    <w:rsid w:val="00E8756B"/>
    <w:rsid w:val="00E8757C"/>
    <w:rsid w:val="00E9046B"/>
    <w:rsid w:val="00E90BE4"/>
    <w:rsid w:val="00E92EEC"/>
    <w:rsid w:val="00E94C28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21C9"/>
    <w:rsid w:val="00EB764C"/>
    <w:rsid w:val="00EC00D5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4664"/>
    <w:rsid w:val="00ED6449"/>
    <w:rsid w:val="00ED74E5"/>
    <w:rsid w:val="00ED74F9"/>
    <w:rsid w:val="00EE068B"/>
    <w:rsid w:val="00EE08A1"/>
    <w:rsid w:val="00EE4E3A"/>
    <w:rsid w:val="00EE66B5"/>
    <w:rsid w:val="00EF04F7"/>
    <w:rsid w:val="00EF2FE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1BCB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2D3"/>
    <w:rsid w:val="00F21353"/>
    <w:rsid w:val="00F2179D"/>
    <w:rsid w:val="00F21914"/>
    <w:rsid w:val="00F2286C"/>
    <w:rsid w:val="00F234FB"/>
    <w:rsid w:val="00F245BA"/>
    <w:rsid w:val="00F24BF4"/>
    <w:rsid w:val="00F24DF1"/>
    <w:rsid w:val="00F25C1E"/>
    <w:rsid w:val="00F27439"/>
    <w:rsid w:val="00F276E7"/>
    <w:rsid w:val="00F27C65"/>
    <w:rsid w:val="00F3008F"/>
    <w:rsid w:val="00F32944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E70"/>
    <w:rsid w:val="00F407D7"/>
    <w:rsid w:val="00F41198"/>
    <w:rsid w:val="00F4129C"/>
    <w:rsid w:val="00F41409"/>
    <w:rsid w:val="00F4187C"/>
    <w:rsid w:val="00F457EC"/>
    <w:rsid w:val="00F503B4"/>
    <w:rsid w:val="00F522A3"/>
    <w:rsid w:val="00F53225"/>
    <w:rsid w:val="00F536D5"/>
    <w:rsid w:val="00F551C8"/>
    <w:rsid w:val="00F555AC"/>
    <w:rsid w:val="00F55BFC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5B27"/>
    <w:rsid w:val="00F765CE"/>
    <w:rsid w:val="00F76E58"/>
    <w:rsid w:val="00F81BF1"/>
    <w:rsid w:val="00F824BE"/>
    <w:rsid w:val="00F83A1C"/>
    <w:rsid w:val="00F84DEB"/>
    <w:rsid w:val="00F853B1"/>
    <w:rsid w:val="00F8556F"/>
    <w:rsid w:val="00F87D04"/>
    <w:rsid w:val="00F94116"/>
    <w:rsid w:val="00F94F81"/>
    <w:rsid w:val="00F951C9"/>
    <w:rsid w:val="00F95848"/>
    <w:rsid w:val="00F9714A"/>
    <w:rsid w:val="00F979E9"/>
    <w:rsid w:val="00FA00EE"/>
    <w:rsid w:val="00FA1159"/>
    <w:rsid w:val="00FA453C"/>
    <w:rsid w:val="00FA459C"/>
    <w:rsid w:val="00FA561E"/>
    <w:rsid w:val="00FA5F72"/>
    <w:rsid w:val="00FA7764"/>
    <w:rsid w:val="00FA7E27"/>
    <w:rsid w:val="00FB01A8"/>
    <w:rsid w:val="00FB0D91"/>
    <w:rsid w:val="00FB338E"/>
    <w:rsid w:val="00FB42E4"/>
    <w:rsid w:val="00FB48F3"/>
    <w:rsid w:val="00FB5349"/>
    <w:rsid w:val="00FB586E"/>
    <w:rsid w:val="00FB5AA7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2272"/>
    <w:rsid w:val="00FE4EA3"/>
    <w:rsid w:val="00FE540C"/>
    <w:rsid w:val="00FE62F1"/>
    <w:rsid w:val="00FE768E"/>
    <w:rsid w:val="00FF01DE"/>
    <w:rsid w:val="00FF1B79"/>
    <w:rsid w:val="00FF2E3B"/>
    <w:rsid w:val="00FF2F27"/>
    <w:rsid w:val="00FF5C74"/>
    <w:rsid w:val="00FF5FE0"/>
    <w:rsid w:val="00FF7926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C4A055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1CCC69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paragraph">
    <w:name w:val="paragraph"/>
    <w:basedOn w:val="Normalny"/>
    <w:rsid w:val="00ED74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ED74E5"/>
  </w:style>
  <w:style w:type="character" w:customStyle="1" w:styleId="eop">
    <w:name w:val="eop"/>
    <w:basedOn w:val="Domylnaczcionkaakapitu"/>
    <w:rsid w:val="00ED74E5"/>
  </w:style>
  <w:style w:type="character" w:customStyle="1" w:styleId="spellingerror">
    <w:name w:val="spellingerror"/>
    <w:basedOn w:val="Domylnaczcionkaakapitu"/>
    <w:rsid w:val="00ED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8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86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6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62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55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4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64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8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5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84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51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8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8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A80078-5723-46EF-B746-EF20C4B56F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94FB80-7B41-4462-BD9A-852A5A4D8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7</CharactersWithSpaces>
  <SharedDoc>false</SharedDoc>
  <HLinks>
    <vt:vector size="12" baseType="variant"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rzesiek Daria</cp:lastModifiedBy>
  <cp:revision>2</cp:revision>
  <cp:lastPrinted>2021-09-15T14:02:00Z</cp:lastPrinted>
  <dcterms:created xsi:type="dcterms:W3CDTF">2022-04-04T13:46:00Z</dcterms:created>
  <dcterms:modified xsi:type="dcterms:W3CDTF">2022-04-0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